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D03664" w14:textId="77777777" w:rsidR="001257F4" w:rsidRPr="00945DA0" w:rsidRDefault="001257F4" w:rsidP="001D7458">
      <w:pPr>
        <w:ind w:left="-90" w:right="1180"/>
        <w:rPr>
          <w:lang w:val="el-GR"/>
        </w:rPr>
      </w:pPr>
    </w:p>
    <w:p w14:paraId="5ED03665" w14:textId="77777777" w:rsidR="001257F4" w:rsidRPr="00370293" w:rsidRDefault="001257F4">
      <w:pPr>
        <w:rPr>
          <w:rFonts w:ascii="Century Gothic" w:hAnsi="Century Gothic"/>
        </w:rPr>
      </w:pPr>
    </w:p>
    <w:p w14:paraId="6FA6165C" w14:textId="77777777" w:rsidR="00BC7353" w:rsidRDefault="00BC7353" w:rsidP="00370293">
      <w:pPr>
        <w:pStyle w:val="xmsonormal"/>
        <w:shd w:val="clear" w:color="auto" w:fill="FFFFFF"/>
        <w:spacing w:line="276" w:lineRule="auto"/>
        <w:rPr>
          <w:rFonts w:ascii="Century Gothic" w:hAnsi="Century Gothic" w:cs="Calibri"/>
          <w:color w:val="201F1E"/>
          <w:sz w:val="22"/>
          <w:szCs w:val="22"/>
          <w:bdr w:val="none" w:sz="0" w:space="0" w:color="auto" w:frame="1"/>
        </w:rPr>
      </w:pPr>
    </w:p>
    <w:p w14:paraId="60702726" w14:textId="499AB692" w:rsidR="006075C9" w:rsidRPr="00BF2996" w:rsidRDefault="006075C9" w:rsidP="006075C9">
      <w:pPr>
        <w:keepNext/>
        <w:spacing w:after="0" w:line="240" w:lineRule="auto"/>
        <w:jc w:val="center"/>
        <w:outlineLvl w:val="0"/>
        <w:rPr>
          <w:rFonts w:ascii="Century Gothic" w:eastAsia="Times New Roman" w:hAnsi="Century Gothic" w:cs="Times New Roman"/>
          <w:b/>
          <w:bCs/>
          <w:i/>
          <w:iCs/>
          <w:sz w:val="20"/>
          <w:szCs w:val="20"/>
          <w:u w:val="single"/>
          <w:lang w:val="el-GR" w:eastAsia="el-GR"/>
        </w:rPr>
      </w:pPr>
    </w:p>
    <w:p w14:paraId="45A8926B" w14:textId="77777777" w:rsidR="00FE6D83" w:rsidRDefault="00FE6D83" w:rsidP="00FE6D83">
      <w:pPr>
        <w:spacing w:line="360" w:lineRule="auto"/>
        <w:jc w:val="center"/>
        <w:rPr>
          <w:rFonts w:ascii="Century Gothic" w:hAnsi="Century Gothic"/>
          <w:b/>
          <w:lang w:val="el-GR"/>
        </w:rPr>
      </w:pPr>
      <w:r>
        <w:rPr>
          <w:rFonts w:ascii="Century Gothic" w:hAnsi="Century Gothic"/>
          <w:b/>
          <w:lang w:val="el-GR"/>
        </w:rPr>
        <w:t xml:space="preserve">ΠΡΟΓΡΑΜΜΑ ΑΠΟΓΕΥΜΑΤΙΝΩΝ ΠΡΟΑΙΡΕΤΙΚΩΝ ΔΡΑΣΤΗΡΙΟΤΗΤΩΝ </w:t>
      </w:r>
    </w:p>
    <w:p w14:paraId="6F05DB19" w14:textId="77777777" w:rsidR="00FE6D83" w:rsidRDefault="00FE6D83" w:rsidP="00FE6D83">
      <w:pPr>
        <w:spacing w:line="360" w:lineRule="auto"/>
        <w:jc w:val="center"/>
        <w:rPr>
          <w:rFonts w:ascii="Century Gothic" w:hAnsi="Century Gothic"/>
          <w:b/>
          <w:lang w:val="el-GR"/>
        </w:rPr>
      </w:pPr>
      <w:r>
        <w:rPr>
          <w:rFonts w:ascii="Century Gothic" w:hAnsi="Century Gothic"/>
          <w:b/>
          <w:lang w:val="el-GR"/>
        </w:rPr>
        <w:t>ΔΗΛΩΣΗ ΣΥΜΜΕΤΟΧΗΣ</w:t>
      </w:r>
    </w:p>
    <w:p w14:paraId="4EB3522E" w14:textId="77777777" w:rsidR="00FE6D83" w:rsidRDefault="00FE6D83" w:rsidP="00FE6D83">
      <w:pPr>
        <w:spacing w:line="360" w:lineRule="auto"/>
        <w:jc w:val="center"/>
        <w:rPr>
          <w:rFonts w:ascii="Century Gothic" w:hAnsi="Century Gothic"/>
          <w:b/>
          <w:lang w:val="el-GR"/>
        </w:rPr>
      </w:pPr>
      <w:bookmarkStart w:id="0" w:name="_GoBack"/>
      <w:bookmarkEnd w:id="0"/>
    </w:p>
    <w:p w14:paraId="5064918A" w14:textId="23C67E7A" w:rsidR="00FE6D83" w:rsidRDefault="00FE6D83" w:rsidP="00FE6D83">
      <w:pPr>
        <w:spacing w:line="360" w:lineRule="auto"/>
        <w:jc w:val="both"/>
        <w:rPr>
          <w:rFonts w:ascii="Century Gothic" w:hAnsi="Century Gothic"/>
          <w:lang w:val="el-GR"/>
        </w:rPr>
      </w:pPr>
      <w:r>
        <w:rPr>
          <w:rFonts w:ascii="Century Gothic" w:hAnsi="Century Gothic"/>
          <w:lang w:val="el-GR"/>
        </w:rPr>
        <w:t>Ο</w:t>
      </w:r>
      <w:r>
        <w:rPr>
          <w:rFonts w:ascii="Century Gothic" w:hAnsi="Century Gothic" w:cs="Tahoma"/>
          <w:lang w:val="el-GR"/>
        </w:rPr>
        <w:t xml:space="preserve">/Η </w:t>
      </w:r>
      <w:r>
        <w:rPr>
          <w:rFonts w:ascii="Century Gothic" w:hAnsi="Century Gothic"/>
          <w:lang w:val="el-GR"/>
        </w:rPr>
        <w:t>υπογράφ________________________________________________________________, γονέας τ____ μαθητ__________________________________________________________,  της ______ τάξης Γενικού Λυκείου, δηλώνω ότι επιθυμώ να παρακολουθήσει ο γιος / η κόρη μου τα μαθήματα Ελε</w:t>
      </w:r>
      <w:r w:rsidR="001E67DE">
        <w:rPr>
          <w:rFonts w:ascii="Century Gothic" w:hAnsi="Century Gothic"/>
          <w:lang w:val="el-GR"/>
        </w:rPr>
        <w:t>ύθε</w:t>
      </w:r>
      <w:r>
        <w:rPr>
          <w:rFonts w:ascii="Century Gothic" w:hAnsi="Century Gothic"/>
          <w:lang w:val="el-GR"/>
        </w:rPr>
        <w:t xml:space="preserve">ρου Σχεδίου που θα γίνονται κάθε Τρίτη </w:t>
      </w:r>
      <w:r w:rsidR="005E4C93">
        <w:rPr>
          <w:rFonts w:ascii="Century Gothic" w:hAnsi="Century Gothic"/>
          <w:lang w:val="el-GR"/>
        </w:rPr>
        <w:t xml:space="preserve">και Πέμπτη </w:t>
      </w:r>
      <w:r>
        <w:rPr>
          <w:rFonts w:ascii="Century Gothic" w:hAnsi="Century Gothic"/>
          <w:lang w:val="el-GR"/>
        </w:rPr>
        <w:t>στο πλαίσιο του Προγράμματος Απογευματινών Προαιρετικών Δραστηριοτήτων.</w:t>
      </w:r>
    </w:p>
    <w:p w14:paraId="3D304B60" w14:textId="77777777" w:rsidR="00FE6D83" w:rsidRDefault="00FE6D83" w:rsidP="00FE6D83">
      <w:pPr>
        <w:spacing w:line="360" w:lineRule="auto"/>
        <w:jc w:val="both"/>
        <w:rPr>
          <w:rFonts w:ascii="Century Gothic" w:hAnsi="Century Gothic"/>
          <w:b/>
          <w:u w:val="single"/>
          <w:lang w:val="el-GR"/>
        </w:rPr>
      </w:pPr>
    </w:p>
    <w:p w14:paraId="00C87F77" w14:textId="77777777" w:rsidR="00FE6D83" w:rsidRDefault="00FE6D83" w:rsidP="00FE6D83">
      <w:pPr>
        <w:tabs>
          <w:tab w:val="left" w:pos="720"/>
          <w:tab w:val="left" w:pos="1440"/>
          <w:tab w:val="left" w:pos="2160"/>
          <w:tab w:val="left" w:pos="5856"/>
        </w:tabs>
        <w:spacing w:line="360" w:lineRule="auto"/>
        <w:jc w:val="both"/>
        <w:rPr>
          <w:rFonts w:ascii="Century Gothic" w:hAnsi="Century Gothic"/>
          <w:lang w:val="el-GR"/>
        </w:rPr>
      </w:pPr>
      <w:r>
        <w:rPr>
          <w:rFonts w:ascii="Century Gothic" w:hAnsi="Century Gothic"/>
          <w:lang w:val="el-GR"/>
        </w:rPr>
        <w:t xml:space="preserve">____ </w:t>
      </w:r>
      <w:proofErr w:type="spellStart"/>
      <w:r>
        <w:rPr>
          <w:rFonts w:ascii="Century Gothic" w:hAnsi="Century Gothic"/>
          <w:lang w:val="el-GR"/>
        </w:rPr>
        <w:t>δηλ</w:t>
      </w:r>
      <w:proofErr w:type="spellEnd"/>
      <w:r>
        <w:rPr>
          <w:rFonts w:ascii="Century Gothic" w:hAnsi="Century Gothic"/>
          <w:lang w:val="el-GR"/>
        </w:rPr>
        <w:t>______</w:t>
      </w:r>
      <w:r>
        <w:rPr>
          <w:rFonts w:ascii="Century Gothic" w:hAnsi="Century Gothic"/>
          <w:lang w:val="el-GR"/>
        </w:rPr>
        <w:tab/>
      </w:r>
      <w:r>
        <w:rPr>
          <w:rFonts w:ascii="Century Gothic" w:hAnsi="Century Gothic"/>
          <w:lang w:val="el-GR"/>
        </w:rPr>
        <w:tab/>
        <w:t xml:space="preserve">              Ημερομηνία</w:t>
      </w:r>
    </w:p>
    <w:p w14:paraId="26CEA6B0" w14:textId="77777777" w:rsidR="00FE6D83" w:rsidRDefault="00FE6D83" w:rsidP="00FE6D83">
      <w:pPr>
        <w:spacing w:line="360" w:lineRule="auto"/>
        <w:jc w:val="both"/>
        <w:rPr>
          <w:rFonts w:ascii="Century Gothic" w:hAnsi="Century Gothic"/>
          <w:lang w:val="el-GR"/>
        </w:rPr>
      </w:pPr>
      <w:r>
        <w:rPr>
          <w:rFonts w:ascii="Century Gothic" w:hAnsi="Century Gothic"/>
          <w:lang w:val="el-GR"/>
        </w:rPr>
        <w:t xml:space="preserve">                                                                                                  </w:t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</w:r>
      <w:r>
        <w:rPr>
          <w:rFonts w:ascii="Century Gothic" w:hAnsi="Century Gothic"/>
          <w:lang w:val="el-GR"/>
        </w:rPr>
        <w:softHyphen/>
        <w:t>________________________</w:t>
      </w:r>
      <w:r>
        <w:rPr>
          <w:rFonts w:ascii="Century Gothic" w:hAnsi="Century Gothic"/>
          <w:lang w:val="el-GR"/>
        </w:rPr>
        <w:tab/>
        <w:t xml:space="preserve">                        _________________________</w:t>
      </w:r>
    </w:p>
    <w:p w14:paraId="60DD7917" w14:textId="77777777" w:rsidR="00FE6D83" w:rsidRDefault="00FE6D83" w:rsidP="00FE6D83">
      <w:pPr>
        <w:spacing w:line="360" w:lineRule="auto"/>
        <w:jc w:val="both"/>
        <w:rPr>
          <w:rFonts w:ascii="Century Gothic" w:hAnsi="Century Gothic"/>
          <w:lang w:val="el-GR"/>
        </w:rPr>
      </w:pPr>
    </w:p>
    <w:p w14:paraId="2B7B53D1" w14:textId="77777777" w:rsidR="00FE6D83" w:rsidRDefault="00FE6D83" w:rsidP="00FE6D83">
      <w:pPr>
        <w:pStyle w:val="BodyText"/>
        <w:spacing w:line="360" w:lineRule="auto"/>
        <w:jc w:val="both"/>
        <w:rPr>
          <w:rFonts w:ascii="Century Gothic" w:hAnsi="Century Gothic"/>
          <w:b/>
          <w:bCs/>
          <w:sz w:val="22"/>
          <w:szCs w:val="22"/>
          <w:u w:val="single"/>
        </w:rPr>
      </w:pPr>
    </w:p>
    <w:p w14:paraId="354B3CA9" w14:textId="77777777" w:rsidR="00FE6D83" w:rsidRDefault="00FE6D83" w:rsidP="00FE6D83">
      <w:pPr>
        <w:pStyle w:val="BodyText"/>
        <w:spacing w:line="36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  <w:b/>
          <w:bCs/>
          <w:sz w:val="22"/>
          <w:szCs w:val="22"/>
          <w:u w:val="single"/>
        </w:rPr>
        <w:t>Σημείωση</w:t>
      </w:r>
      <w:r>
        <w:rPr>
          <w:rFonts w:ascii="Century Gothic" w:hAnsi="Century Gothic"/>
          <w:sz w:val="22"/>
          <w:szCs w:val="22"/>
        </w:rPr>
        <w:t xml:space="preserve">: Την παρούσα δήλωση μπορείτε να την αποστείλετε και με </w:t>
      </w:r>
      <w:r>
        <w:rPr>
          <w:rFonts w:ascii="Century Gothic" w:hAnsi="Century Gothic"/>
          <w:sz w:val="22"/>
          <w:szCs w:val="22"/>
          <w:lang w:val="en-US"/>
        </w:rPr>
        <w:t>email</w:t>
      </w:r>
      <w:r w:rsidRPr="00FE6D83">
        <w:rPr>
          <w:rFonts w:ascii="Century Gothic" w:hAnsi="Century Gothic"/>
          <w:sz w:val="22"/>
          <w:szCs w:val="22"/>
        </w:rPr>
        <w:t xml:space="preserve"> </w:t>
      </w:r>
      <w:r>
        <w:rPr>
          <w:rFonts w:ascii="Century Gothic" w:hAnsi="Century Gothic"/>
          <w:sz w:val="22"/>
          <w:szCs w:val="22"/>
        </w:rPr>
        <w:t xml:space="preserve">στην ηλεκτρονική διεύθυνση </w:t>
      </w:r>
      <w:proofErr w:type="spellStart"/>
      <w:r>
        <w:rPr>
          <w:rFonts w:ascii="Century Gothic" w:hAnsi="Century Gothic"/>
          <w:color w:val="0070C0"/>
          <w:sz w:val="22"/>
          <w:szCs w:val="22"/>
          <w:lang w:val="en-US"/>
        </w:rPr>
        <w:t>ckoutsopoulou</w:t>
      </w:r>
      <w:proofErr w:type="spellEnd"/>
      <w:r>
        <w:rPr>
          <w:rFonts w:ascii="Century Gothic" w:hAnsi="Century Gothic"/>
          <w:color w:val="0070C0"/>
          <w:sz w:val="22"/>
          <w:szCs w:val="22"/>
        </w:rPr>
        <w:t>@</w:t>
      </w:r>
      <w:proofErr w:type="spellStart"/>
      <w:r>
        <w:rPr>
          <w:rFonts w:ascii="Century Gothic" w:hAnsi="Century Gothic"/>
          <w:color w:val="0070C0"/>
          <w:sz w:val="22"/>
          <w:szCs w:val="22"/>
          <w:lang w:val="en-US"/>
        </w:rPr>
        <w:t>athenscollege</w:t>
      </w:r>
      <w:proofErr w:type="spellEnd"/>
      <w:r>
        <w:rPr>
          <w:rFonts w:ascii="Century Gothic" w:hAnsi="Century Gothic"/>
          <w:color w:val="0070C0"/>
          <w:sz w:val="22"/>
          <w:szCs w:val="22"/>
        </w:rPr>
        <w:t>.</w:t>
      </w:r>
      <w:proofErr w:type="spellStart"/>
      <w:r>
        <w:rPr>
          <w:rFonts w:ascii="Century Gothic" w:hAnsi="Century Gothic"/>
          <w:color w:val="0070C0"/>
          <w:sz w:val="22"/>
          <w:szCs w:val="22"/>
          <w:lang w:val="en-US"/>
        </w:rPr>
        <w:t>edu</w:t>
      </w:r>
      <w:proofErr w:type="spellEnd"/>
      <w:r>
        <w:rPr>
          <w:rFonts w:ascii="Century Gothic" w:hAnsi="Century Gothic"/>
          <w:color w:val="0070C0"/>
          <w:sz w:val="22"/>
          <w:szCs w:val="22"/>
        </w:rPr>
        <w:t>.</w:t>
      </w:r>
      <w:r>
        <w:rPr>
          <w:rFonts w:ascii="Century Gothic" w:hAnsi="Century Gothic"/>
          <w:color w:val="0070C0"/>
          <w:sz w:val="22"/>
          <w:szCs w:val="22"/>
          <w:lang w:val="en-US"/>
        </w:rPr>
        <w:t>gr</w:t>
      </w:r>
      <w:r>
        <w:rPr>
          <w:rFonts w:ascii="Century Gothic" w:hAnsi="Century Gothic"/>
          <w:sz w:val="22"/>
          <w:szCs w:val="22"/>
        </w:rPr>
        <w:t xml:space="preserve">. </w:t>
      </w:r>
    </w:p>
    <w:p w14:paraId="4F5AC9BE" w14:textId="68FA5B88" w:rsidR="00FE6D83" w:rsidRPr="00FE6D83" w:rsidRDefault="00FE6D83" w:rsidP="006075C9">
      <w:pPr>
        <w:keepNext/>
        <w:spacing w:after="0" w:line="240" w:lineRule="auto"/>
        <w:jc w:val="center"/>
        <w:outlineLvl w:val="0"/>
        <w:rPr>
          <w:rFonts w:ascii="Century Gothic" w:eastAsia="Times New Roman" w:hAnsi="Century Gothic" w:cs="Times New Roman"/>
          <w:b/>
          <w:bCs/>
          <w:i/>
          <w:iCs/>
          <w:sz w:val="20"/>
          <w:szCs w:val="20"/>
          <w:u w:val="single"/>
          <w:lang w:val="el-GR" w:eastAsia="el-GR"/>
        </w:rPr>
      </w:pPr>
    </w:p>
    <w:sectPr w:rsidR="00FE6D83" w:rsidRPr="00FE6D83" w:rsidSect="000C7FB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800" w:bottom="1135" w:left="180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39476" w14:textId="77777777" w:rsidR="00DE1C95" w:rsidRDefault="00DE1C95" w:rsidP="00173646">
      <w:pPr>
        <w:spacing w:after="0" w:line="240" w:lineRule="auto"/>
      </w:pPr>
      <w:r>
        <w:separator/>
      </w:r>
    </w:p>
  </w:endnote>
  <w:endnote w:type="continuationSeparator" w:id="0">
    <w:p w14:paraId="69CF1C5E" w14:textId="77777777" w:rsidR="00DE1C95" w:rsidRDefault="00DE1C95" w:rsidP="00173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03675" w14:textId="328285B8" w:rsidR="007920D6" w:rsidRPr="007920D6" w:rsidRDefault="00F07830" w:rsidP="00CA540A">
    <w:pPr>
      <w:tabs>
        <w:tab w:val="left" w:pos="3740"/>
      </w:tabs>
      <w:rPr>
        <w:color w:val="595959" w:themeColor="text1" w:themeTint="A6"/>
        <w:sz w:val="18"/>
        <w:lang w:val="el-GR"/>
      </w:rPr>
    </w:pPr>
    <w:r w:rsidRPr="00446503">
      <w:rPr>
        <w:noProof/>
        <w:lang w:val="el-GR" w:eastAsia="el-GR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1BAA5D29" wp14:editId="2BFB5DA2">
              <wp:simplePos x="0" y="0"/>
              <wp:positionH relativeFrom="margin">
                <wp:posOffset>-647700</wp:posOffset>
              </wp:positionH>
              <wp:positionV relativeFrom="paragraph">
                <wp:posOffset>-28575</wp:posOffset>
              </wp:positionV>
              <wp:extent cx="6896100" cy="450215"/>
              <wp:effectExtent l="0" t="0" r="0" b="698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96100" cy="4502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60EF76" w14:textId="0305A5A6" w:rsidR="00F07830" w:rsidRPr="00261F69" w:rsidRDefault="00A4452A" w:rsidP="00F07830">
                          <w:pPr>
                            <w:jc w:val="center"/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</w:pPr>
                          <w:r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Λύκειο Κολλεγίου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Αθηνών</w:t>
                          </w:r>
                          <w:r w:rsidR="00F07830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|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T</w:t>
                          </w:r>
                          <w:r w:rsidR="00F07830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: 210 – 67981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33</w:t>
                          </w:r>
                          <w:r w:rsidR="00F07830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|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F</w:t>
                          </w:r>
                          <w:r w:rsidR="00F07830" w:rsidRPr="00261F69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: 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21</w:t>
                          </w:r>
                          <w:r w:rsidR="00F07830" w:rsidRPr="00261F69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0 - </w:t>
                          </w:r>
                          <w:r w:rsidR="00F07830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6773273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| 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e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-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mail</w:t>
                          </w:r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: </w:t>
                          </w:r>
                          <w:hyperlink r:id="rId1" w:history="1"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lykeioac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  <w:lang w:val="el-GR"/>
                              </w:rPr>
                              <w:t>@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athenscollege.edu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  <w:lang w:val="el-GR"/>
                              </w:rPr>
                              <w:t>.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gr</w:t>
                            </w:r>
                          </w:hyperlink>
                          <w:r w:rsidR="00F07830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| </w:t>
                          </w:r>
                          <w:r w:rsidR="00DF6C5D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br/>
                            <w:t>Στεφάνου Δέλτα 15 Ψυχικό 15452</w:t>
                          </w:r>
                          <w:r w:rsidR="00B0744A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 xml:space="preserve"> | </w:t>
                          </w:r>
                          <w:hyperlink r:id="rId2" w:history="1">
                            <w:r w:rsidR="00B0744A" w:rsidRPr="009755B6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www.athenscollege.edu.gr</w:t>
                            </w:r>
                          </w:hyperlink>
                          <w:r w:rsidR="00B0744A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 xml:space="preserve"> </w:t>
                          </w:r>
                          <w:r w:rsidR="00F07830" w:rsidRPr="00CA540A">
                            <w:rPr>
                              <w:rStyle w:val="Hyperlink"/>
                              <w:rFonts w:ascii="Century Gothic" w:hAnsi="Century Gothic"/>
                              <w:color w:val="211D70"/>
                              <w:sz w:val="18"/>
                              <w:u w:val="none"/>
                              <w:lang w:val="el-GR"/>
                            </w:rPr>
                            <w:t>|</w:t>
                          </w:r>
                          <w:r w:rsidR="00F07830" w:rsidRPr="00261F69">
                            <w:rPr>
                              <w:lang w:val="el-GR"/>
                            </w:rPr>
                            <w:t xml:space="preserve"> </w:t>
                          </w:r>
                          <w:r w:rsidR="00F07830" w:rsidRPr="00CA540A">
                            <w:rPr>
                              <w:rStyle w:val="Hyperlink"/>
                              <w:rFonts w:ascii="Century Gothic" w:hAnsi="Century Gothic"/>
                              <w:color w:val="211D70"/>
                              <w:sz w:val="18"/>
                              <w:u w:val="none"/>
                              <w:lang w:val="el-GR"/>
                            </w:rPr>
                            <w:t>Τ.Θ.  65005 |</w:t>
                          </w:r>
                        </w:p>
                        <w:p w14:paraId="0BCF672C" w14:textId="77777777" w:rsidR="00F07830" w:rsidRPr="00E75C18" w:rsidRDefault="00F07830" w:rsidP="00F07830">
                          <w:pPr>
                            <w:rPr>
                              <w:rFonts w:ascii="Century Gothic" w:hAnsi="Century Gothic"/>
                              <w:sz w:val="18"/>
                              <w:lang w:val="el-G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1BAA5D2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1pt;margin-top:-2.25pt;width:543pt;height:35.4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yHpDAIAAPYDAAAOAAAAZHJzL2Uyb0RvYy54bWysU8GO0zAQvSPxD5bvNEnVljbadLV0KUJa&#10;FqSFD3Acp7GwPcZ2m5SvZ+xkuwVuCB8sj2f8ZubN883toBU5CeclmIoWs5wSYTg00hwq+u3r/s2a&#10;Eh+YaZgCIyp6Fp7ebl+/uultKebQgWqEIwhifNnbinYh2DLLPO+EZn4GVhh0tuA0C2i6Q9Y41iO6&#10;Vtk8z1dZD66xDrjwHm/vRyfdJvy2FTx8blsvAlEVxdpC2l3a67hn2xtWHhyzneRTGewfqtBMGkx6&#10;gbpngZGjk39BackdeGjDjIPOoG0lF6kH7KbI/+jmqWNWpF6QHG8vNPn/B8sfT0/2iyNheAcDDjA1&#10;4e0D8O+eGNh1zBzEnXPQd4I1mLiIlGW99eX0NFLtSx9B6v4TNDhkdgyQgIbW6cgK9kkQHQdwvpAu&#10;hkA4Xq7Wm1WRo4ujb7HM58UypWDl82vrfPggQJN4qKjDoSZ0dnrwIVbDyueQmMyDks1eKpUMd6h3&#10;ypETQwHs05rQfwtThvQV3Szny4RsIL5P2tAyoECV1BVd53GNkolsvDdNCglMqvGMlSgz0RMZGbkJ&#10;Qz1gYKSphuaMRDkYhYgfBw8duJ+U9CjCivofR+YEJeqjQbI3xWIRVZuMxfLtHA137amvPcxwhKpo&#10;oGQ87kJSeuTBwB0OpZWJr5dKplpRXInG6SNE9V7bKerlu25/AQAA//8DAFBLAwQUAAYACAAAACEA&#10;m3sZBd8AAAAKAQAADwAAAGRycy9kb3ducmV2LnhtbEyPwW7CQAxE75X6Dysj9VLBBhQCpNmgtlKr&#10;XqF8gJOYJCLrjbILCX9f99TebM9o/CbbT7ZTNxp869jAchGBIi5d1XJt4PT9Md+C8gG5ws4xGbiT&#10;h33++JBhWrmRD3Q7hlpJCPsUDTQh9KnWvmzIol+4nli0sxssBlmHWlcDjhJuO72KokRbbFk+NNjT&#10;e0Pl5Xi1Bs5f4/N6Nxaf4bQ5xMkbtpvC3Y15mk2vL6ACTeHPDL/4gg65MBXuypVXnYH5MlpJmSBT&#10;vAYljt02lkNhIEli0Hmm/1fIfwAAAP//AwBQSwECLQAUAAYACAAAACEAtoM4kv4AAADhAQAAEwAA&#10;AAAAAAAAAAAAAAAAAAAAW0NvbnRlbnRfVHlwZXNdLnhtbFBLAQItABQABgAIAAAAIQA4/SH/1gAA&#10;AJQBAAALAAAAAAAAAAAAAAAAAC8BAABfcmVscy8ucmVsc1BLAQItABQABgAIAAAAIQD0VyHpDAIA&#10;APYDAAAOAAAAAAAAAAAAAAAAAC4CAABkcnMvZTJvRG9jLnhtbFBLAQItABQABgAIAAAAIQCbexkF&#10;3wAAAAoBAAAPAAAAAAAAAAAAAAAAAGYEAABkcnMvZG93bnJldi54bWxQSwUGAAAAAAQABADzAAAA&#10;cgUAAAAA&#10;" stroked="f">
              <v:textbox>
                <w:txbxContent>
                  <w:p w14:paraId="7260EF76" w14:textId="0305A5A6" w:rsidR="00F07830" w:rsidRPr="00261F69" w:rsidRDefault="00A4452A" w:rsidP="00F07830">
                    <w:pPr>
                      <w:jc w:val="center"/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</w:pPr>
                    <w:r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Λύκειο Κολλεγίου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Αθηνών</w:t>
                    </w:r>
                    <w:r w:rsidR="00F07830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|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T</w:t>
                    </w:r>
                    <w:r w:rsidR="00F07830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: 210 – 67981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33</w:t>
                    </w:r>
                    <w:r w:rsidR="00F07830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|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</w:rPr>
                      <w:t>F</w:t>
                    </w:r>
                    <w:r w:rsidR="00F07830" w:rsidRPr="00261F69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: 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21</w:t>
                    </w:r>
                    <w:r w:rsidR="00F07830" w:rsidRPr="00261F69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0 - </w:t>
                    </w:r>
                    <w:r w:rsidR="00F07830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6773273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| 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e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-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mail</w:t>
                    </w:r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: </w:t>
                    </w:r>
                    <w:hyperlink r:id="rId3" w:history="1"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lykeioac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  <w:lang w:val="el-GR"/>
                        </w:rPr>
                        <w:t>@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athenscollege.edu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  <w:lang w:val="el-GR"/>
                        </w:rPr>
                        <w:t>.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gr</w:t>
                      </w:r>
                    </w:hyperlink>
                    <w:r w:rsidR="00F07830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| </w:t>
                    </w:r>
                    <w:r w:rsidR="00DF6C5D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br/>
                      <w:t>Στεφάνου Δέλτα 15 Ψυχικό 15452</w:t>
                    </w:r>
                    <w:r w:rsidR="00B0744A">
                      <w:rPr>
                        <w:rFonts w:ascii="Century Gothic" w:hAnsi="Century Gothic"/>
                        <w:color w:val="211D70"/>
                        <w:sz w:val="18"/>
                      </w:rPr>
                      <w:t xml:space="preserve"> | </w:t>
                    </w:r>
                    <w:hyperlink r:id="rId4" w:history="1">
                      <w:r w:rsidR="00B0744A" w:rsidRPr="009755B6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www.athenscollege.edu.gr</w:t>
                      </w:r>
                    </w:hyperlink>
                    <w:r w:rsidR="00B0744A">
                      <w:rPr>
                        <w:rFonts w:ascii="Century Gothic" w:hAnsi="Century Gothic"/>
                        <w:color w:val="211D70"/>
                        <w:sz w:val="18"/>
                      </w:rPr>
                      <w:t xml:space="preserve"> </w:t>
                    </w:r>
                    <w:r w:rsidR="00F07830" w:rsidRPr="00CA540A">
                      <w:rPr>
                        <w:rStyle w:val="Hyperlink"/>
                        <w:rFonts w:ascii="Century Gothic" w:hAnsi="Century Gothic"/>
                        <w:color w:val="211D70"/>
                        <w:sz w:val="18"/>
                        <w:u w:val="none"/>
                        <w:lang w:val="el-GR"/>
                      </w:rPr>
                      <w:t>|</w:t>
                    </w:r>
                    <w:r w:rsidR="00F07830" w:rsidRPr="00261F69">
                      <w:rPr>
                        <w:lang w:val="el-GR"/>
                      </w:rPr>
                      <w:t xml:space="preserve"> </w:t>
                    </w:r>
                    <w:r w:rsidR="00F07830" w:rsidRPr="00CA540A">
                      <w:rPr>
                        <w:rStyle w:val="Hyperlink"/>
                        <w:rFonts w:ascii="Century Gothic" w:hAnsi="Century Gothic"/>
                        <w:color w:val="211D70"/>
                        <w:sz w:val="18"/>
                        <w:u w:val="none"/>
                        <w:lang w:val="el-GR"/>
                      </w:rPr>
                      <w:t>Τ.Θ.  65005 |</w:t>
                    </w:r>
                  </w:p>
                  <w:p w14:paraId="0BCF672C" w14:textId="77777777" w:rsidR="00F07830" w:rsidRPr="00E75C18" w:rsidRDefault="00F07830" w:rsidP="00F07830">
                    <w:pPr>
                      <w:rPr>
                        <w:rFonts w:ascii="Century Gothic" w:hAnsi="Century Gothic"/>
                        <w:sz w:val="18"/>
                        <w:lang w:val="el-GR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446503" w:rsidRPr="00446503">
      <w:rPr>
        <w:rFonts w:ascii="Century Gothic" w:hAnsi="Century Gothic"/>
        <w:noProof/>
        <w:color w:val="595959" w:themeColor="text1" w:themeTint="A6"/>
        <w:sz w:val="18"/>
        <w:lang w:val="el-GR" w:eastAsia="el-GR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5ED03679" wp14:editId="5450B07F">
              <wp:simplePos x="0" y="0"/>
              <wp:positionH relativeFrom="margin">
                <wp:posOffset>0</wp:posOffset>
              </wp:positionH>
              <wp:positionV relativeFrom="paragraph">
                <wp:posOffset>32830</wp:posOffset>
              </wp:positionV>
              <wp:extent cx="5485765" cy="450215"/>
              <wp:effectExtent l="0" t="0" r="635" b="6985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85765" cy="4502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03688" w14:textId="77777777" w:rsidR="00446503" w:rsidRPr="00E75C18" w:rsidRDefault="00446503" w:rsidP="00446503">
                          <w:pPr>
                            <w:rPr>
                              <w:rFonts w:ascii="Century Gothic" w:hAnsi="Century Gothic"/>
                              <w:sz w:val="18"/>
                              <w:lang w:val="el-G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5ED03679" id="_x0000_s1027" type="#_x0000_t202" style="position:absolute;margin-left:0;margin-top:2.6pt;width:431.95pt;height:35.4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bd1DwIAAP0DAAAOAAAAZHJzL2Uyb0RvYy54bWysU9uO2yAQfa/Uf0C8N3aieC9WnNU221SV&#10;thdp2w/AGMeomKEDiZ1+fQfizabtW1UeEMMMZ2bOHFZ3Y2/YQaHXYCs+n+WcKSuh0XZX8W9ft29u&#10;OPNB2EYYsKriR+X53fr1q9XgSrWADkyjkBGI9eXgKt6F4Mos87JTvfAzcMqSswXsRSATd1mDYiD0&#10;3mSLPL/KBsDGIUjlPd0+nJx8nfDbVsnwuW29CsxUnGoLace013HP1itR7lC4TsupDPEPVfRCW0p6&#10;hnoQQbA96r+gei0RPLRhJqHPoG21VKkH6mae/9HNUyecSr0QOd6dafL/D1Z+Ojy5L8jC+BZGGmBq&#10;wrtHkN89s7DphN2pe0QYOiUaSjyPlGWD8+X0NFLtSx9B6uEjNDRksQ+QgMYW+8gK9ckInQZwPJOu&#10;xsAkXRbLm+L6quBMkm9Z5It5kVKI8vm1Qx/eK+hZPFQcaagJXRwefYjViPI5JCbzYHSz1cYkA3f1&#10;xiA7CBLANq0J/bcwY9lQ8dtiUSRkC/F90kavAwnU6L7iN3lcJ8lENt7ZJoUEoc3pTJUYO9ETGTlx&#10;E8Z6ZLqZuIts1dAciS+Ekx7p/9ChA/zJ2UBarLj/sReoODMfLHF+O18uo3iTsSyuF2Tgpae+9Agr&#10;CarigbPTcROS4CMdFu5pNq1OtL1UMpVMGktsTv8hivjSTlEvv3b9CwAA//8DAFBLAwQUAAYACAAA&#10;ACEASYiZ9dsAAAAFAQAADwAAAGRycy9kb3ducmV2LnhtbEyPQU+DQBSE7yb+h81r4sXYpdVCizwa&#10;NdF4be0PeMArkLJvCbst9N+7nuxxMpOZb7LtZDp14cG1VhAW8wgUS2mrVmqEw8/n0xqU8yQVdVYY&#10;4coOtvn9XUZpZUfZ8WXvaxVKxKWE0Hjfp1q7smFDbm57luAd7WDIBznUuhpoDOWm08soirWhVsJC&#10;Qz1/NFye9meDcPweH1ebsfjyh2T3Er9TmxT2ivgwm95eQXme/H8Y/vADOuSBqbBnqZzqEMIRj7Ba&#10;ggrmOn7egCoQkngBOs/0LX3+CwAA//8DAFBLAQItABQABgAIAAAAIQC2gziS/gAAAOEBAAATAAAA&#10;AAAAAAAAAAAAAAAAAABbQ29udGVudF9UeXBlc10ueG1sUEsBAi0AFAAGAAgAAAAhADj9If/WAAAA&#10;lAEAAAsAAAAAAAAAAAAAAAAALwEAAF9yZWxzLy5yZWxzUEsBAi0AFAAGAAgAAAAhAHltt3UPAgAA&#10;/QMAAA4AAAAAAAAAAAAAAAAALgIAAGRycy9lMm9Eb2MueG1sUEsBAi0AFAAGAAgAAAAhAEmImfXb&#10;AAAABQEAAA8AAAAAAAAAAAAAAAAAaQQAAGRycy9kb3ducmV2LnhtbFBLBQYAAAAABAAEAPMAAABx&#10;BQAAAAA=&#10;" stroked="f">
              <v:textbox>
                <w:txbxContent>
                  <w:p w14:paraId="5ED03688" w14:textId="77777777" w:rsidR="00446503" w:rsidRPr="00E75C18" w:rsidRDefault="00446503" w:rsidP="00446503">
                    <w:pPr>
                      <w:rPr>
                        <w:rFonts w:ascii="Century Gothic" w:hAnsi="Century Gothic"/>
                        <w:sz w:val="18"/>
                        <w:lang w:val="el-GR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7920D6" w:rsidRPr="007920D6">
      <w:rPr>
        <w:rFonts w:ascii="Century Gothic" w:hAnsi="Century Gothic"/>
        <w:color w:val="595959" w:themeColor="text1" w:themeTint="A6"/>
        <w:sz w:val="18"/>
        <w:lang w:val="el-GR"/>
      </w:rPr>
      <w:t xml:space="preserve"> </w:t>
    </w:r>
    <w:r w:rsidR="00CA540A">
      <w:rPr>
        <w:rFonts w:ascii="Century Gothic" w:hAnsi="Century Gothic"/>
        <w:color w:val="595959" w:themeColor="text1" w:themeTint="A6"/>
        <w:sz w:val="18"/>
        <w:lang w:val="el-GR"/>
      </w:rPr>
      <w:tab/>
    </w:r>
  </w:p>
  <w:p w14:paraId="5ED03676" w14:textId="77777777" w:rsidR="007920D6" w:rsidRDefault="00446503" w:rsidP="00911385">
    <w:pPr>
      <w:rPr>
        <w:rFonts w:ascii="Century Gothic" w:hAnsi="Century Gothic"/>
        <w:color w:val="595959" w:themeColor="text1" w:themeTint="A6"/>
        <w:sz w:val="18"/>
      </w:rPr>
    </w:pPr>
    <w:r w:rsidRPr="00446503">
      <w:rPr>
        <w:rFonts w:ascii="Century Gothic" w:hAnsi="Century Gothic"/>
        <w:noProof/>
        <w:color w:val="595959" w:themeColor="text1" w:themeTint="A6"/>
        <w:sz w:val="18"/>
        <w:lang w:val="el-GR" w:eastAsia="el-GR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ED0367B" wp14:editId="5ED0367C">
              <wp:simplePos x="0" y="0"/>
              <wp:positionH relativeFrom="page">
                <wp:posOffset>2540</wp:posOffset>
              </wp:positionH>
              <wp:positionV relativeFrom="paragraph">
                <wp:posOffset>231585</wp:posOffset>
              </wp:positionV>
              <wp:extent cx="7792720" cy="188595"/>
              <wp:effectExtent l="0" t="0" r="0" b="1905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2720" cy="188595"/>
                      </a:xfrm>
                      <a:prstGeom prst="rect">
                        <a:avLst/>
                      </a:prstGeom>
                      <a:solidFill>
                        <a:srgbClr val="211D7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75A28FC9" id="Rectangle 7" o:spid="_x0000_s1026" style="position:absolute;margin-left:.2pt;margin-top:18.25pt;width:613.6pt;height:14.8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SYmlAIAAIUFAAAOAAAAZHJzL2Uyb0RvYy54bWysVMFu2zAMvQ/YPwi6r46DZGmCOkWQosOA&#10;oi3aDj0rshQbkEWNUuJkXz9KdtyuLXYYloMimeSj+PTIi8tDY9heoa/BFjw/G3GmrISyttuC/3i6&#10;/nLOmQ/ClsKAVQU/Ks8vl58/XbRuocZQgSkVMgKxftG6glchuEWWeVmpRvgzcMqSUQM2ItARt1mJ&#10;oiX0xmTj0ehr1gKWDkEq7+nrVWfky4SvtZLhTmuvAjMFp7uFtGJaN3HNlhdisUXhqlr21xD/cItG&#10;1JaSDlBXIgi2w/odVFNLBA86nEloMtC6lirVQNXkozfVPFbCqVQLkePdQJP/f7Dydn+PrC4LPuPM&#10;ioae6IFIE3ZrFJtFelrnF+T16O6xP3naxloPGpv4T1WwQ6L0OFCqDoFJ+jibzcezMTEvyZafn0/n&#10;0wiavUQ79OGbgobFTcGRsicmxf7Gh8715BKTeTB1eV0bkw643awNsr2g5x3n+dUsvSih/+FmbHS2&#10;EMM6xPgli5V1taRdOBoV/Yx9UJoooduP002SGNWQR0ipbMg7UyVK1aWfjujX1zZEpEoTYETWlH/A&#10;7gGi0N9jd7fs/WOoSloegkd/u1gXPESkzGDDENzUFvAjAENV9Zk7/xNJHTWRpQ2URxIMQtdJ3snr&#10;mt7tRvhwL5Bah56axkG4o0UbaAsO/Y6zCvDXR9+jPymarJy11IoF9z93AhVn5rslrc/zyST2bjpM&#10;pklO+NqyeW2xu2YNJIecBo+TaUvBGMxpqxGaZ5oaq5iVTMJKyl1wGfB0WIduRNDckWq1Sm7Ur06E&#10;G/voZASPrEZdPh2eBbpevIFkfwunthWLNxrufGOkhdUugK6TwF947fmmXk/C6edSHCavz8nrZXou&#10;fwMAAP//AwBQSwMEFAAGAAgAAAAhABPP3GffAAAABwEAAA8AAABkcnMvZG93bnJldi54bWxMjsFO&#10;wzAQRO9I/IO1SFwQdQhgIGRTQSRU9QASpQi4ufGSRMTrKHbTwNfjnuA4mtGbl88n24mRBt86Rjib&#10;JSCIK2darhHWLw+n1yB80Gx055gQvsnDvDg8yHVm3I6faVyFWkQI+0wjNCH0mZS+ashqP3M9cew+&#10;3WB1iHGopRn0LsJtJ9MkUdLqluNDo3sqG6q+VluLcPLzVL/fl+uPtzLYxWL5Gqbx5hHx+Gi6uwUR&#10;aAp/Y9jrR3UootPGbdl40SFcxB3CuboEsW/T9EqB2CAolYIscvnfv/gFAAD//wMAUEsBAi0AFAAG&#10;AAgAAAAhALaDOJL+AAAA4QEAABMAAAAAAAAAAAAAAAAAAAAAAFtDb250ZW50X1R5cGVzXS54bWxQ&#10;SwECLQAUAAYACAAAACEAOP0h/9YAAACUAQAACwAAAAAAAAAAAAAAAAAvAQAAX3JlbHMvLnJlbHNQ&#10;SwECLQAUAAYACAAAACEAjGEmJpQCAACFBQAADgAAAAAAAAAAAAAAAAAuAgAAZHJzL2Uyb0RvYy54&#10;bWxQSwECLQAUAAYACAAAACEAE8/cZ98AAAAHAQAADwAAAAAAAAAAAAAAAADuBAAAZHJzL2Rvd25y&#10;ZXYueG1sUEsFBgAAAAAEAAQA8wAAAPoFAAAAAA==&#10;" fillcolor="#211d70" stroked="f" strokeweight="1pt">
              <w10:wrap anchorx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03678" w14:textId="41F673DB" w:rsidR="00446503" w:rsidRDefault="00446503">
    <w:pPr>
      <w:pStyle w:val="Footer"/>
    </w:pPr>
    <w:r w:rsidRPr="00446503">
      <w:rPr>
        <w:noProof/>
        <w:lang w:val="el-GR" w:eastAsia="el-GR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5ED03683" wp14:editId="2D61D9B1">
              <wp:simplePos x="0" y="0"/>
              <wp:positionH relativeFrom="margin">
                <wp:posOffset>-594360</wp:posOffset>
              </wp:positionH>
              <wp:positionV relativeFrom="paragraph">
                <wp:posOffset>-309245</wp:posOffset>
              </wp:positionV>
              <wp:extent cx="6896100" cy="450215"/>
              <wp:effectExtent l="0" t="0" r="0" b="6985"/>
              <wp:wrapNone/>
              <wp:docPr id="1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96100" cy="4502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D0368A" w14:textId="5027C261" w:rsidR="00446503" w:rsidRPr="00261F69" w:rsidRDefault="00A4452A" w:rsidP="00446503">
                          <w:pPr>
                            <w:jc w:val="center"/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</w:pPr>
                          <w:r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Λύκειο Κολλεγίου</w:t>
                          </w:r>
                          <w:r w:rsidR="00CF0A74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Αθηνών</w:t>
                          </w:r>
                          <w:r w:rsidR="00446503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|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T</w:t>
                          </w:r>
                          <w:r w:rsidR="00446503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: 210 – 67981</w:t>
                          </w:r>
                          <w:r w:rsidR="00CF0A74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33</w:t>
                          </w:r>
                          <w:r w:rsidR="00446503" w:rsidRP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</w:t>
                          </w:r>
                          <w:r w:rsidR="00446503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|</w:t>
                          </w:r>
                          <w:r w:rsidR="00446503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F</w:t>
                          </w:r>
                          <w:r w:rsidR="00446503" w:rsidRPr="00261F69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: </w:t>
                          </w:r>
                          <w:r w:rsidR="00CF0A74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21</w:t>
                          </w:r>
                          <w:r w:rsidR="00446503" w:rsidRPr="00261F69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0 - </w:t>
                          </w:r>
                          <w:r w:rsidR="00CF0A74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6773273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| 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e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>-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>mail</w:t>
                          </w:r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: </w:t>
                          </w:r>
                          <w:hyperlink r:id="rId1" w:history="1"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lykeioac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  <w:lang w:val="el-GR"/>
                              </w:rPr>
                              <w:t>@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athenscollege.edu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  <w:lang w:val="el-GR"/>
                              </w:rPr>
                              <w:t>.</w:t>
                            </w:r>
                            <w:r w:rsidR="00F07830" w:rsidRPr="000E54BA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gr</w:t>
                            </w:r>
                          </w:hyperlink>
                          <w:r w:rsidR="00446503" w:rsidRPr="00B43021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t xml:space="preserve"> | </w:t>
                          </w:r>
                          <w:r w:rsidR="00DF6C5D">
                            <w:rPr>
                              <w:rFonts w:ascii="Century Gothic" w:hAnsi="Century Gothic"/>
                              <w:color w:val="211D70"/>
                              <w:sz w:val="18"/>
                              <w:lang w:val="el-GR"/>
                            </w:rPr>
                            <w:br/>
                            <w:t xml:space="preserve">Στεφάνου Δέλτα 15 Ψυχικό 15452 </w:t>
                          </w:r>
                          <w:r w:rsidR="00B0744A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 xml:space="preserve">| </w:t>
                          </w:r>
                          <w:hyperlink r:id="rId2" w:history="1">
                            <w:r w:rsidR="00B0744A" w:rsidRPr="009755B6">
                              <w:rPr>
                                <w:rStyle w:val="Hyperlink"/>
                                <w:rFonts w:ascii="Century Gothic" w:hAnsi="Century Gothic"/>
                                <w:sz w:val="18"/>
                              </w:rPr>
                              <w:t>www.athenscollege.edu.gr</w:t>
                            </w:r>
                          </w:hyperlink>
                          <w:r w:rsidR="00B0744A">
                            <w:rPr>
                              <w:rFonts w:ascii="Century Gothic" w:hAnsi="Century Gothic"/>
                              <w:color w:val="211D70"/>
                              <w:sz w:val="18"/>
                            </w:rPr>
                            <w:t xml:space="preserve"> </w:t>
                          </w:r>
                          <w:r w:rsidR="00446503" w:rsidRPr="00CA540A">
                            <w:rPr>
                              <w:rStyle w:val="Hyperlink"/>
                              <w:rFonts w:ascii="Century Gothic" w:hAnsi="Century Gothic"/>
                              <w:color w:val="211D70"/>
                              <w:sz w:val="18"/>
                              <w:u w:val="none"/>
                              <w:lang w:val="el-GR"/>
                            </w:rPr>
                            <w:t>|</w:t>
                          </w:r>
                          <w:r w:rsidR="00446503" w:rsidRPr="00261F69">
                            <w:rPr>
                              <w:lang w:val="el-GR"/>
                            </w:rPr>
                            <w:t xml:space="preserve"> </w:t>
                          </w:r>
                          <w:r w:rsidR="00446503" w:rsidRPr="00CA540A">
                            <w:rPr>
                              <w:rStyle w:val="Hyperlink"/>
                              <w:rFonts w:ascii="Century Gothic" w:hAnsi="Century Gothic"/>
                              <w:color w:val="211D70"/>
                              <w:sz w:val="18"/>
                              <w:u w:val="none"/>
                              <w:lang w:val="el-GR"/>
                            </w:rPr>
                            <w:t>Τ.Θ.  65005 |</w:t>
                          </w:r>
                        </w:p>
                        <w:p w14:paraId="5ED0368B" w14:textId="77777777" w:rsidR="00446503" w:rsidRPr="00E75C18" w:rsidRDefault="00446503" w:rsidP="00446503">
                          <w:pPr>
                            <w:rPr>
                              <w:rFonts w:ascii="Century Gothic" w:hAnsi="Century Gothic"/>
                              <w:sz w:val="18"/>
                              <w:lang w:val="el-G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5ED03683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46.8pt;margin-top:-24.35pt;width:543pt;height:35.4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da8EQIAAP0DAAAOAAAAZHJzL2Uyb0RvYy54bWysU9uO0zAQfUfiHyy/0ySlLW1Ud7V0KUJa&#10;LtLCBziO01g4HmO7TZavZ+xkuwXeEH6wZjzj45kzx9ubodPkLJ1XYBgtZjkl0giolTky+u3r4dWa&#10;Eh+4qbkGIxl9lJ7e7F6+2Pa2lHNoQdfSEQQxvuwto20ItswyL1rZcT8DKw0GG3AdD+i6Y1Y73iN6&#10;p7N5nq+yHlxtHQjpPZ7ejUG6S/hNI0X43DReBqIZxdpC2l3aq7hnuy0vj47bVompDP4PVXRcGXz0&#10;AnXHAycnp/6C6pRw4KEJMwFdBk2jhEw9YDdF/kc3Dy23MvWC5Hh7ocn/P1jx6fxgvzgShrcw4ABT&#10;E97eg/juiYF9y81R3joHfSt5jQ8XkbKst76crkaqfekjSNV/hBqHzE8BEtDQuC6ygn0SRMcBPF5I&#10;l0MgAg9X682qyDEkMLZY5vNimZ7g5dNt63x4L6Ej0WDU4VATOj/f+xCr4eVTSnzMg1b1QWmdHHes&#10;9tqRM0cBHNKa0H9L04b0jG6W82VCNhDvJ210KqBAteoYXedxjZKJbLwzdUoJXOnRxkq0meiJjIzc&#10;hKEaiKoZfR3vRrYqqB+RLwejHvH/oNGC+0lJj1pk1P84cScp0R8Mcr4pFoso3uQslm/m6LjrSHUd&#10;4UYgFKOBktHchyT4SIeBW5xNoxJtz5VMJaPGEpvTf4givvZT1vOv3f0CAAD//wMAUEsDBBQABgAI&#10;AAAAIQAp7zUY3wAAAAoBAAAPAAAAZHJzL2Rvd25yZXYueG1sTI/BToNAEIbvJr7DZky8mHYREQqy&#10;NGqi8draB1jYKRDZWcJuC317x5O9zWS+/PP95Xaxgzjj5HtHCh7XEQikxpmeWgWH74/VBoQPmowe&#10;HKGCC3rYVrc3pS6Mm2mH531oBYeQL7SCLoSxkNI3HVrt125E4tvRTVYHXqdWmknPHG4HGUdRKq3u&#10;iT90esT3Dpuf/ckqOH7ND8/5XH+GQ7ZL0jfdZ7W7KHV/t7y+gAi4hH8Y/vRZHSp2qt2JjBeDglX+&#10;lDLKQ7LJQDCR53EColYQxzHIqpTXFapfAAAA//8DAFBLAQItABQABgAIAAAAIQC2gziS/gAAAOEB&#10;AAATAAAAAAAAAAAAAAAAAAAAAABbQ29udGVudF9UeXBlc10ueG1sUEsBAi0AFAAGAAgAAAAhADj9&#10;If/WAAAAlAEAAAsAAAAAAAAAAAAAAAAALwEAAF9yZWxzLy5yZWxzUEsBAi0AFAAGAAgAAAAhAErV&#10;1rwRAgAA/QMAAA4AAAAAAAAAAAAAAAAALgIAAGRycy9lMm9Eb2MueG1sUEsBAi0AFAAGAAgAAAAh&#10;ACnvNRjfAAAACgEAAA8AAAAAAAAAAAAAAAAAawQAAGRycy9kb3ducmV2LnhtbFBLBQYAAAAABAAE&#10;APMAAAB3BQAAAAA=&#10;" stroked="f">
              <v:textbox>
                <w:txbxContent>
                  <w:p w14:paraId="5ED0368A" w14:textId="5027C261" w:rsidR="00446503" w:rsidRPr="00261F69" w:rsidRDefault="00A4452A" w:rsidP="00446503">
                    <w:pPr>
                      <w:jc w:val="center"/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</w:pPr>
                    <w:r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Λύκειο Κολλεγίου</w:t>
                    </w:r>
                    <w:r w:rsidR="00CF0A74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Αθηνών</w:t>
                    </w:r>
                    <w:r w:rsidR="00446503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|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T</w:t>
                    </w:r>
                    <w:r w:rsidR="00446503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: 210 – 67981</w:t>
                    </w:r>
                    <w:r w:rsidR="00CF0A74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33</w:t>
                    </w:r>
                    <w:r w:rsidR="00446503" w:rsidRP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</w:t>
                    </w:r>
                    <w:r w:rsidR="00446503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|</w:t>
                    </w:r>
                    <w:r w:rsidR="00446503">
                      <w:rPr>
                        <w:rFonts w:ascii="Century Gothic" w:hAnsi="Century Gothic"/>
                        <w:color w:val="211D70"/>
                        <w:sz w:val="18"/>
                      </w:rPr>
                      <w:t>F</w:t>
                    </w:r>
                    <w:r w:rsidR="00446503" w:rsidRPr="00261F69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: </w:t>
                    </w:r>
                    <w:r w:rsidR="00CF0A74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21</w:t>
                    </w:r>
                    <w:r w:rsidR="00446503" w:rsidRPr="00261F69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0 - </w:t>
                    </w:r>
                    <w:r w:rsidR="00CF0A74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6773273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| 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e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>-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</w:rPr>
                      <w:t>mail</w:t>
                    </w:r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: </w:t>
                    </w:r>
                    <w:hyperlink r:id="rId3" w:history="1"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lykeioac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  <w:lang w:val="el-GR"/>
                        </w:rPr>
                        <w:t>@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athenscollege.edu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  <w:lang w:val="el-GR"/>
                        </w:rPr>
                        <w:t>.</w:t>
                      </w:r>
                      <w:r w:rsidR="00F07830" w:rsidRPr="000E54BA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gr</w:t>
                      </w:r>
                    </w:hyperlink>
                    <w:r w:rsidR="00446503" w:rsidRPr="00B43021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t xml:space="preserve"> | </w:t>
                    </w:r>
                    <w:r w:rsidR="00DF6C5D">
                      <w:rPr>
                        <w:rFonts w:ascii="Century Gothic" w:hAnsi="Century Gothic"/>
                        <w:color w:val="211D70"/>
                        <w:sz w:val="18"/>
                        <w:lang w:val="el-GR"/>
                      </w:rPr>
                      <w:br/>
                      <w:t xml:space="preserve">Στεφάνου Δέλτα 15 Ψυχικό 15452 </w:t>
                    </w:r>
                    <w:r w:rsidR="00B0744A">
                      <w:rPr>
                        <w:rFonts w:ascii="Century Gothic" w:hAnsi="Century Gothic"/>
                        <w:color w:val="211D70"/>
                        <w:sz w:val="18"/>
                      </w:rPr>
                      <w:t xml:space="preserve">| </w:t>
                    </w:r>
                    <w:hyperlink r:id="rId4" w:history="1">
                      <w:r w:rsidR="00B0744A" w:rsidRPr="009755B6">
                        <w:rPr>
                          <w:rStyle w:val="Hyperlink"/>
                          <w:rFonts w:ascii="Century Gothic" w:hAnsi="Century Gothic"/>
                          <w:sz w:val="18"/>
                        </w:rPr>
                        <w:t>www.athenscollege.edu.gr</w:t>
                      </w:r>
                    </w:hyperlink>
                    <w:r w:rsidR="00B0744A">
                      <w:rPr>
                        <w:rFonts w:ascii="Century Gothic" w:hAnsi="Century Gothic"/>
                        <w:color w:val="211D70"/>
                        <w:sz w:val="18"/>
                      </w:rPr>
                      <w:t xml:space="preserve"> </w:t>
                    </w:r>
                    <w:r w:rsidR="00446503" w:rsidRPr="00CA540A">
                      <w:rPr>
                        <w:rStyle w:val="Hyperlink"/>
                        <w:rFonts w:ascii="Century Gothic" w:hAnsi="Century Gothic"/>
                        <w:color w:val="211D70"/>
                        <w:sz w:val="18"/>
                        <w:u w:val="none"/>
                        <w:lang w:val="el-GR"/>
                      </w:rPr>
                      <w:t>|</w:t>
                    </w:r>
                    <w:r w:rsidR="00446503" w:rsidRPr="00261F69">
                      <w:rPr>
                        <w:lang w:val="el-GR"/>
                      </w:rPr>
                      <w:t xml:space="preserve"> </w:t>
                    </w:r>
                    <w:r w:rsidR="00446503" w:rsidRPr="00CA540A">
                      <w:rPr>
                        <w:rStyle w:val="Hyperlink"/>
                        <w:rFonts w:ascii="Century Gothic" w:hAnsi="Century Gothic"/>
                        <w:color w:val="211D70"/>
                        <w:sz w:val="18"/>
                        <w:u w:val="none"/>
                        <w:lang w:val="el-GR"/>
                      </w:rPr>
                      <w:t>Τ.Θ.  65005 |</w:t>
                    </w:r>
                  </w:p>
                  <w:p w14:paraId="5ED0368B" w14:textId="77777777" w:rsidR="00446503" w:rsidRPr="00E75C18" w:rsidRDefault="00446503" w:rsidP="00446503">
                    <w:pPr>
                      <w:rPr>
                        <w:rFonts w:ascii="Century Gothic" w:hAnsi="Century Gothic"/>
                        <w:sz w:val="18"/>
                        <w:lang w:val="el-GR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446503"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ED03685" wp14:editId="5ED03686">
              <wp:simplePos x="0" y="0"/>
              <wp:positionH relativeFrom="page">
                <wp:posOffset>-23924</wp:posOffset>
              </wp:positionH>
              <wp:positionV relativeFrom="paragraph">
                <wp:posOffset>151806</wp:posOffset>
              </wp:positionV>
              <wp:extent cx="7792720" cy="188595"/>
              <wp:effectExtent l="0" t="0" r="0" b="190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2720" cy="188595"/>
                      </a:xfrm>
                      <a:prstGeom prst="rect">
                        <a:avLst/>
                      </a:prstGeom>
                      <a:solidFill>
                        <a:srgbClr val="211D7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4ABD3110" id="Rectangle 10" o:spid="_x0000_s1026" style="position:absolute;margin-left:-1.9pt;margin-top:11.95pt;width:613.6pt;height:14.85pt;z-index:25167155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9wGlAIAAIcFAAAOAAAAZHJzL2Uyb0RvYy54bWysVMFu2zAMvQ/YPwi6r46DZGmCOkWQosOA&#10;oi3aDj0rshQbkEWNUuJkXz9KdtyuLXYYloMjieQj+fTEi8tDY9heoa/BFjw/G3GmrISyttuC/3i6&#10;/nLOmQ/ClsKAVQU/Ks8vl58/XbRuocZQgSkVMgKxftG6glchuEWWeVmpRvgzcMqSUQM2ItAWt1mJ&#10;oiX0xmTj0ehr1gKWDkEq7+n0qjPyZcLXWslwp7VXgZmCU20hfTF9N/GbLS/EYovCVbXsyxD/UEUj&#10;aktJB6grEQTbYf0OqqklggcdziQ0GWhdS5V6oG7y0ZtuHivhVOqFyPFuoMn/P1h5u79HVpd0d0SP&#10;FQ3d0QOxJuzWKEZnRFDr/IL8Ht099jtPy9jtQWMT/6kPdkikHgdS1SEwSYez2Xw8GxO4JFt+fj6d&#10;TyNo9hLt0IdvChoWFwVHSp+4FPsbHzrXk0tM5sHU5XVtTNrgdrM2yPaCLnic51ezVDKh/+FmbHS2&#10;EMM6xHiSxc66XtIqHI2KfsY+KE2kUPXjVEmSoxryCCmVDXlnqkSpuvTTEf363oaI1GkCjMia8g/Y&#10;PUCU+nvsrsreP4aqpOYhePS3wrrgISJlBhuG4Ka2gB8BGOqqz9z5n0jqqIksbaA8kmQQurfknbyu&#10;6d5uhA/3Aunx0FXTQAh39NEG2oJDv+KsAvz10Xn0J02TlbOWHmPB/c+dQMWZ+W5J7fN8MomvN20m&#10;0yQnfG3ZvLbYXbMGkkNOo8fJtKRgDOa01AjNM82NVcxKJmEl5S64DHjarEM3JGjySLVaJTd6sU6E&#10;G/voZASPrEZdPh2eBbpevIFkfwunhysWbzTc+cZIC6tdAF0ngb/w2vNNrz0Jp59McZy83ievl/m5&#10;/A0AAP//AwBQSwMEFAAGAAgAAAAhAGcqRHPiAAAACQEAAA8AAABkcnMvZG93bnJldi54bWxMj0FL&#10;w0AUhO+C/2F5ghdpNyZabMxL0YAUDxVsK+ptm30mwexuyL6m0V/v9mSPwwwz32SL0bRioN43ziJc&#10;TyMQZEunG1shbDdPkzsQnpXVqnWWEH7IwyI/P8tUqt3BvtKw5kqEEutThVAzd6mUvqzJKD91Hdng&#10;fbneKA6yr6Tu1SGUm1bGUTSTRjU2LNSqo6Km8nu9NwhXvy/Vx2Ox/Xwv2CyXz288DvMV4uXF+HAP&#10;gmnk/zAc8QM65IFp5/ZWe9EiTJJAzghxMgdx9OM4uQGxQ7hNZiDzTJ4+yP8AAAD//wMAUEsBAi0A&#10;FAAGAAgAAAAhALaDOJL+AAAA4QEAABMAAAAAAAAAAAAAAAAAAAAAAFtDb250ZW50X1R5cGVzXS54&#10;bWxQSwECLQAUAAYACAAAACEAOP0h/9YAAACUAQAACwAAAAAAAAAAAAAAAAAvAQAAX3JlbHMvLnJl&#10;bHNQSwECLQAUAAYACAAAACEA+Z/cBpQCAACHBQAADgAAAAAAAAAAAAAAAAAuAgAAZHJzL2Uyb0Rv&#10;Yy54bWxQSwECLQAUAAYACAAAACEAZypEc+IAAAAJAQAADwAAAAAAAAAAAAAAAADuBAAAZHJzL2Rv&#10;d25yZXYueG1sUEsFBgAAAAAEAAQA8wAAAP0FAAAAAA==&#10;" fillcolor="#211d70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C37C0" w14:textId="77777777" w:rsidR="00DE1C95" w:rsidRDefault="00DE1C95" w:rsidP="00173646">
      <w:pPr>
        <w:spacing w:after="0" w:line="240" w:lineRule="auto"/>
      </w:pPr>
      <w:r>
        <w:separator/>
      </w:r>
    </w:p>
  </w:footnote>
  <w:footnote w:type="continuationSeparator" w:id="0">
    <w:p w14:paraId="75C7FCE5" w14:textId="77777777" w:rsidR="00DE1C95" w:rsidRDefault="00DE1C95" w:rsidP="001736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661813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ED03673" w14:textId="3E076A80" w:rsidR="00D10729" w:rsidRDefault="00D10729">
        <w:pPr>
          <w:pStyle w:val="Header"/>
          <w:jc w:val="right"/>
        </w:pPr>
        <w:r>
          <w:br/>
        </w:r>
        <w:r>
          <w:br/>
        </w:r>
      </w:p>
    </w:sdtContent>
  </w:sdt>
  <w:p w14:paraId="5ED03674" w14:textId="11F17EEA" w:rsidR="00D10729" w:rsidRDefault="00D10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03677" w14:textId="6900A891" w:rsidR="007920D6" w:rsidRDefault="007657CB">
    <w:pPr>
      <w:pStyle w:val="Header"/>
    </w:pPr>
    <w:r>
      <w:rPr>
        <w:noProof/>
      </w:rPr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zK3NDQ2NTY3NjNX0lEKTi0uzszPAykwrgUAPHL8JiwAAAA="/>
  </w:docVars>
  <w:rsids>
    <w:rsidRoot w:val="001257F4"/>
    <w:rsid w:val="00010794"/>
    <w:rsid w:val="000B0E04"/>
    <w:rsid w:val="000C1229"/>
    <w:rsid w:val="000C21DD"/>
    <w:rsid w:val="000C7FB6"/>
    <w:rsid w:val="000E246A"/>
    <w:rsid w:val="000F768A"/>
    <w:rsid w:val="0010540B"/>
    <w:rsid w:val="001056E0"/>
    <w:rsid w:val="001104AB"/>
    <w:rsid w:val="001257F4"/>
    <w:rsid w:val="0013087F"/>
    <w:rsid w:val="0013210D"/>
    <w:rsid w:val="00162463"/>
    <w:rsid w:val="00173646"/>
    <w:rsid w:val="00176323"/>
    <w:rsid w:val="001D7458"/>
    <w:rsid w:val="001E67DE"/>
    <w:rsid w:val="001F26C4"/>
    <w:rsid w:val="00200460"/>
    <w:rsid w:val="002018C9"/>
    <w:rsid w:val="002073B1"/>
    <w:rsid w:val="002467B4"/>
    <w:rsid w:val="002530FC"/>
    <w:rsid w:val="00261F69"/>
    <w:rsid w:val="00286973"/>
    <w:rsid w:val="00293588"/>
    <w:rsid w:val="002B20E2"/>
    <w:rsid w:val="002C4591"/>
    <w:rsid w:val="0032133A"/>
    <w:rsid w:val="00352383"/>
    <w:rsid w:val="00367362"/>
    <w:rsid w:val="00370293"/>
    <w:rsid w:val="003B3F01"/>
    <w:rsid w:val="003C41C7"/>
    <w:rsid w:val="003C43C8"/>
    <w:rsid w:val="003E5E3B"/>
    <w:rsid w:val="003E72A1"/>
    <w:rsid w:val="00446503"/>
    <w:rsid w:val="004547E4"/>
    <w:rsid w:val="00460BDD"/>
    <w:rsid w:val="00466B3F"/>
    <w:rsid w:val="00502331"/>
    <w:rsid w:val="0052328A"/>
    <w:rsid w:val="00556771"/>
    <w:rsid w:val="0057088A"/>
    <w:rsid w:val="005C4255"/>
    <w:rsid w:val="005D73DC"/>
    <w:rsid w:val="005E4C93"/>
    <w:rsid w:val="005F0BE4"/>
    <w:rsid w:val="006075C9"/>
    <w:rsid w:val="0063372B"/>
    <w:rsid w:val="006467FC"/>
    <w:rsid w:val="00675055"/>
    <w:rsid w:val="00695D3B"/>
    <w:rsid w:val="00695DC0"/>
    <w:rsid w:val="006B7C7F"/>
    <w:rsid w:val="006C3DCF"/>
    <w:rsid w:val="006D074C"/>
    <w:rsid w:val="007050CF"/>
    <w:rsid w:val="00711E3F"/>
    <w:rsid w:val="00711F56"/>
    <w:rsid w:val="00713EFC"/>
    <w:rsid w:val="007205CD"/>
    <w:rsid w:val="00736109"/>
    <w:rsid w:val="007520A1"/>
    <w:rsid w:val="00754732"/>
    <w:rsid w:val="007657CB"/>
    <w:rsid w:val="007828AB"/>
    <w:rsid w:val="00784668"/>
    <w:rsid w:val="00786499"/>
    <w:rsid w:val="007920D6"/>
    <w:rsid w:val="007A78D6"/>
    <w:rsid w:val="007E3DFF"/>
    <w:rsid w:val="007F7E74"/>
    <w:rsid w:val="00800EA3"/>
    <w:rsid w:val="0082007F"/>
    <w:rsid w:val="00840506"/>
    <w:rsid w:val="008477FC"/>
    <w:rsid w:val="008621A2"/>
    <w:rsid w:val="00883A33"/>
    <w:rsid w:val="00883C8A"/>
    <w:rsid w:val="008A2A0E"/>
    <w:rsid w:val="008C79AE"/>
    <w:rsid w:val="00911385"/>
    <w:rsid w:val="00923FA1"/>
    <w:rsid w:val="00944544"/>
    <w:rsid w:val="00945DA0"/>
    <w:rsid w:val="00962E46"/>
    <w:rsid w:val="0098075C"/>
    <w:rsid w:val="00997990"/>
    <w:rsid w:val="009C3201"/>
    <w:rsid w:val="009E1760"/>
    <w:rsid w:val="009E3F71"/>
    <w:rsid w:val="00A26AA3"/>
    <w:rsid w:val="00A4452A"/>
    <w:rsid w:val="00A52B3D"/>
    <w:rsid w:val="00A861A7"/>
    <w:rsid w:val="00AB603F"/>
    <w:rsid w:val="00AC5FBA"/>
    <w:rsid w:val="00AF5457"/>
    <w:rsid w:val="00B061B9"/>
    <w:rsid w:val="00B0744A"/>
    <w:rsid w:val="00B24468"/>
    <w:rsid w:val="00B2587E"/>
    <w:rsid w:val="00B43021"/>
    <w:rsid w:val="00B47F2D"/>
    <w:rsid w:val="00BA200A"/>
    <w:rsid w:val="00BB75E0"/>
    <w:rsid w:val="00BC7353"/>
    <w:rsid w:val="00BF2996"/>
    <w:rsid w:val="00C97DCA"/>
    <w:rsid w:val="00CA540A"/>
    <w:rsid w:val="00CF0A74"/>
    <w:rsid w:val="00D10729"/>
    <w:rsid w:val="00D14A0D"/>
    <w:rsid w:val="00D33171"/>
    <w:rsid w:val="00DA6E3E"/>
    <w:rsid w:val="00DB6543"/>
    <w:rsid w:val="00DC7C37"/>
    <w:rsid w:val="00DD5858"/>
    <w:rsid w:val="00DE1C95"/>
    <w:rsid w:val="00DF6C5D"/>
    <w:rsid w:val="00E15FAD"/>
    <w:rsid w:val="00E3474C"/>
    <w:rsid w:val="00E75C18"/>
    <w:rsid w:val="00E96034"/>
    <w:rsid w:val="00ED08CB"/>
    <w:rsid w:val="00EE222C"/>
    <w:rsid w:val="00EE326F"/>
    <w:rsid w:val="00EF09B6"/>
    <w:rsid w:val="00EF52E1"/>
    <w:rsid w:val="00EF5D12"/>
    <w:rsid w:val="00F07830"/>
    <w:rsid w:val="00F35F78"/>
    <w:rsid w:val="00F3780A"/>
    <w:rsid w:val="00F458FC"/>
    <w:rsid w:val="00F71EB2"/>
    <w:rsid w:val="00F76F82"/>
    <w:rsid w:val="00FA7B50"/>
    <w:rsid w:val="00FE6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D03664"/>
  <w15:chartTrackingRefBased/>
  <w15:docId w15:val="{86844040-425C-49BB-BC90-0DBA7F4C1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257F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7F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1257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17364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73646"/>
  </w:style>
  <w:style w:type="paragraph" w:styleId="Footer">
    <w:name w:val="footer"/>
    <w:basedOn w:val="Normal"/>
    <w:link w:val="FooterChar"/>
    <w:uiPriority w:val="99"/>
    <w:unhideWhenUsed/>
    <w:rsid w:val="0017364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646"/>
  </w:style>
  <w:style w:type="paragraph" w:styleId="BalloonText">
    <w:name w:val="Balloon Text"/>
    <w:basedOn w:val="Normal"/>
    <w:link w:val="BalloonTextChar"/>
    <w:uiPriority w:val="99"/>
    <w:semiHidden/>
    <w:unhideWhenUsed/>
    <w:rsid w:val="00BA20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00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11385"/>
    <w:rPr>
      <w:color w:val="0563C1" w:themeColor="hyperlink"/>
      <w:u w:val="single"/>
    </w:rPr>
  </w:style>
  <w:style w:type="paragraph" w:customStyle="1" w:styleId="xmsonormal">
    <w:name w:val="xmsonormal"/>
    <w:basedOn w:val="Normal"/>
    <w:rsid w:val="00800EA3"/>
    <w:pPr>
      <w:spacing w:after="0" w:line="240" w:lineRule="auto"/>
    </w:pPr>
    <w:rPr>
      <w:rFonts w:ascii="Times New Roman" w:hAnsi="Times New Roman" w:cs="Times New Roman"/>
      <w:sz w:val="24"/>
      <w:szCs w:val="24"/>
      <w:lang w:val="el-GR" w:eastAsia="el-GR"/>
    </w:rPr>
  </w:style>
  <w:style w:type="paragraph" w:customStyle="1" w:styleId="xmsolistparagraph">
    <w:name w:val="xmsolistparagraph"/>
    <w:basedOn w:val="Normal"/>
    <w:rsid w:val="00800EA3"/>
    <w:pPr>
      <w:spacing w:after="0" w:line="240" w:lineRule="auto"/>
    </w:pPr>
    <w:rPr>
      <w:rFonts w:ascii="Times New Roman" w:hAnsi="Times New Roman" w:cs="Times New Roman"/>
      <w:sz w:val="24"/>
      <w:szCs w:val="24"/>
      <w:lang w:val="el-GR" w:eastAsia="el-GR"/>
    </w:rPr>
  </w:style>
  <w:style w:type="paragraph" w:customStyle="1" w:styleId="xmsonormal0">
    <w:name w:val="x_msonormal"/>
    <w:basedOn w:val="Normal"/>
    <w:rsid w:val="005708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FollowedHyperlink">
    <w:name w:val="FollowedHyperlink"/>
    <w:basedOn w:val="DefaultParagraphFont"/>
    <w:uiPriority w:val="99"/>
    <w:semiHidden/>
    <w:unhideWhenUsed/>
    <w:rsid w:val="0013210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425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unhideWhenUsed/>
    <w:rsid w:val="00FE6D83"/>
    <w:pPr>
      <w:spacing w:after="0" w:line="240" w:lineRule="auto"/>
    </w:pPr>
    <w:rPr>
      <w:rFonts w:ascii="Times New Roman" w:eastAsia="Times New Roman" w:hAnsi="Times New Roman" w:cs="Times New Roman"/>
      <w:sz w:val="26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semiHidden/>
    <w:rsid w:val="00FE6D83"/>
    <w:rPr>
      <w:rFonts w:ascii="Times New Roman" w:eastAsia="Times New Roman" w:hAnsi="Times New Roman" w:cs="Times New Roman"/>
      <w:sz w:val="26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9573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25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616871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440161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9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26705">
              <w:marLeft w:val="0"/>
              <w:marRight w:val="0"/>
              <w:marTop w:val="30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7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lykeioac@athenscollege.edu.gr" TargetMode="External"/><Relationship Id="rId2" Type="http://schemas.openxmlformats.org/officeDocument/2006/relationships/hyperlink" Target="http://www.athenscollege.edu.gr" TargetMode="External"/><Relationship Id="rId1" Type="http://schemas.openxmlformats.org/officeDocument/2006/relationships/hyperlink" Target="mailto:lykeioac@athenscollege.edu.gr" TargetMode="External"/><Relationship Id="rId4" Type="http://schemas.openxmlformats.org/officeDocument/2006/relationships/hyperlink" Target="http://www.athenscollege.edu.gr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lykeioac@athenscollege.edu.gr" TargetMode="External"/><Relationship Id="rId2" Type="http://schemas.openxmlformats.org/officeDocument/2006/relationships/hyperlink" Target="http://www.athenscollege.edu.gr" TargetMode="External"/><Relationship Id="rId1" Type="http://schemas.openxmlformats.org/officeDocument/2006/relationships/hyperlink" Target="mailto:lykeioac@athenscollege.edu.gr" TargetMode="External"/><Relationship Id="rId4" Type="http://schemas.openxmlformats.org/officeDocument/2006/relationships/hyperlink" Target="http://www.athenscollege.edu.g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5323286145DE4FB688B04D67513C23" ma:contentTypeVersion="" ma:contentTypeDescription="Create a new document." ma:contentTypeScope="" ma:versionID="2d84f0e0b2b65e2ce145ec04beab6b15">
  <xsd:schema xmlns:xsd="http://www.w3.org/2001/XMLSchema" xmlns:xs="http://www.w3.org/2001/XMLSchema" xmlns:p="http://schemas.microsoft.com/office/2006/metadata/properties" xmlns:ns2="9e226650-fabf-4475-8129-24b03d486208" targetNamespace="http://schemas.microsoft.com/office/2006/metadata/properties" ma:root="true" ma:fieldsID="09930f040850b281b6abec10375ae08b" ns2:_="">
    <xsd:import namespace="9e226650-fabf-4475-8129-24b03d486208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226650-fabf-4475-8129-24b03d48620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6CA505-3FEC-4883-8848-2B6BE0A0FF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226650-fabf-4475-8129-24b03d4862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713CD6-7F9F-4AD1-96A5-5021CF4DF5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028F26-4910-474B-9B67-E0AB6943ED1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9</Words>
  <Characters>70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Νικόλαος Πολίτης</dc:creator>
  <cp:keywords/>
  <dc:description/>
  <cp:lastModifiedBy>Τζένη Διδάχου</cp:lastModifiedBy>
  <cp:revision>2</cp:revision>
  <cp:lastPrinted>2022-09-21T07:47:00Z</cp:lastPrinted>
  <dcterms:created xsi:type="dcterms:W3CDTF">2022-12-01T10:45:00Z</dcterms:created>
  <dcterms:modified xsi:type="dcterms:W3CDTF">2022-12-01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5323286145DE4FB688B04D67513C23</vt:lpwstr>
  </property>
</Properties>
</file>